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t xml:space="preserve">Lloyd</w:t>
      </w:r>
      <w:r>
        <w:t xml:space="preserve"> </w:t>
      </w:r>
      <w:r>
        <w:rPr>
          <w:iCs/>
          <w:i/>
        </w:rPr>
        <w:t xml:space="preserve">et al.</w:t>
      </w:r>
      <w:r>
        <w:t xml:space="preserve"> </w:t>
      </w:r>
      <w:r>
        <w:t xml:space="preserve">(2010)</w:t>
      </w:r>
      <w:r>
        <w:t xml:space="preserve">;</w:t>
      </w:r>
      <w:r>
        <w:t xml:space="preserve"> </w:t>
      </w:r>
      <w:r>
        <w:t xml:space="preserve">Buckley (2021)</w:t>
      </w:r>
      <w:r>
        <w:t xml:space="preserve">;</w:t>
      </w:r>
      <w:r>
        <w:t xml:space="preserve"> </w:t>
      </w:r>
      <w:r>
        <w:t xml:space="preserve">Hikosaka (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Niinemets (2007)</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t xml:space="preserve">Osnas</w:t>
      </w:r>
      <w:r>
        <w:t xml:space="preserve"> </w:t>
      </w:r>
      <w:r>
        <w:rPr>
          <w:iCs/>
          <w:i/>
        </w:rPr>
        <w:t xml:space="preserve">et al.</w:t>
      </w:r>
      <w:r>
        <w:t xml:space="preserve"> </w:t>
      </w:r>
      <w:r>
        <w:t xml:space="preserve">(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by caretenoid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means that light transmittance is lower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In contrast, where PAR is more limiting, leaf light absorption efficiency is greater, as shade leaves maintain higher SLA, denser layers of chloroplasts, shorter, fewer layers of conical palisade cells, and higher concentrations of nitrogen, and chlorophyll (Table 1).</w:t>
      </w:r>
      <w:r>
        <w:t xml:space="preserve"> </w:t>
      </w:r>
      <w:r>
        <w:t xml:space="preserve">Thus, while canopy leaves tend to invest more energy in metabolic activity and heat dissipation, understory leaves invest in light capture.</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1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11" w:name="references"/>
    <w:p>
      <w:pPr>
        <w:pStyle w:val="Heading2"/>
      </w:pPr>
      <w:r>
        <w:t xml:space="preserve">References</w:t>
      </w:r>
    </w:p>
    <w:bookmarkStart w:id="410"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6"/>
    <w:bookmarkStart w:id="13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7"/>
    <w:bookmarkStart w:id="1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8"/>
    <w:bookmarkStart w:id="13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9"/>
    <w:bookmarkStart w:id="14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40"/>
    <w:bookmarkStart w:id="14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1"/>
    <w:bookmarkStart w:id="142"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2"/>
    <w:bookmarkStart w:id="14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3"/>
    <w:bookmarkStart w:id="14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4"/>
    <w:bookmarkStart w:id="145"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5"/>
    <w:bookmarkStart w:id="146"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6"/>
    <w:bookmarkStart w:id="147"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7"/>
    <w:bookmarkStart w:id="148"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8"/>
    <w:bookmarkStart w:id="149"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9"/>
    <w:bookmarkStart w:id="150"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50"/>
    <w:bookmarkStart w:id="151"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1"/>
    <w:bookmarkStart w:id="152"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2"/>
    <w:bookmarkStart w:id="153"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3"/>
    <w:bookmarkStart w:id="154"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4"/>
    <w:bookmarkStart w:id="155"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5"/>
    <w:bookmarkStart w:id="15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6"/>
    <w:bookmarkStart w:id="157"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7"/>
    <w:bookmarkStart w:id="15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8"/>
    <w:bookmarkStart w:id="1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9"/>
    <w:bookmarkStart w:id="16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60"/>
    <w:bookmarkStart w:id="16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1"/>
    <w:bookmarkStart w:id="16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2"/>
    <w:bookmarkStart w:id="16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3"/>
    <w:bookmarkStart w:id="16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4"/>
    <w:bookmarkStart w:id="165"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5"/>
    <w:bookmarkStart w:id="16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6"/>
    <w:bookmarkStart w:id="16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7"/>
    <w:bookmarkStart w:id="16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8"/>
    <w:bookmarkStart w:id="169"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9"/>
    <w:bookmarkStart w:id="17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70"/>
    <w:bookmarkStart w:id="171"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1"/>
    <w:bookmarkStart w:id="172"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2"/>
    <w:bookmarkStart w:id="173"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3"/>
    <w:bookmarkStart w:id="17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4"/>
    <w:bookmarkStart w:id="17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5"/>
    <w:bookmarkStart w:id="176"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6"/>
    <w:bookmarkStart w:id="17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7"/>
    <w:bookmarkStart w:id="178"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8"/>
    <w:bookmarkStart w:id="17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9"/>
    <w:bookmarkStart w:id="18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80"/>
    <w:bookmarkStart w:id="18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1"/>
    <w:bookmarkStart w:id="18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2"/>
    <w:bookmarkStart w:id="18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3"/>
    <w:bookmarkStart w:id="18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4"/>
    <w:bookmarkStart w:id="18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5"/>
    <w:bookmarkStart w:id="186"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6"/>
    <w:bookmarkStart w:id="187"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7"/>
    <w:bookmarkStart w:id="18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8"/>
    <w:bookmarkStart w:id="189"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9"/>
    <w:bookmarkStart w:id="19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90"/>
    <w:bookmarkStart w:id="19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1"/>
    <w:bookmarkStart w:id="19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2"/>
    <w:bookmarkStart w:id="19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3"/>
    <w:bookmarkStart w:id="19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4"/>
    <w:bookmarkStart w:id="19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5"/>
    <w:bookmarkStart w:id="19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6"/>
    <w:bookmarkStart w:id="19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7"/>
    <w:bookmarkStart w:id="19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8"/>
    <w:bookmarkStart w:id="19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9"/>
    <w:bookmarkStart w:id="20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200"/>
    <w:bookmarkStart w:id="201"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1"/>
    <w:bookmarkStart w:id="20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2"/>
    <w:bookmarkStart w:id="20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3"/>
    <w:bookmarkStart w:id="20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4"/>
    <w:bookmarkStart w:id="20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5"/>
    <w:bookmarkStart w:id="20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6"/>
    <w:bookmarkStart w:id="20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7"/>
    <w:bookmarkStart w:id="20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8"/>
    <w:bookmarkStart w:id="20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9"/>
    <w:bookmarkStart w:id="21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10"/>
    <w:bookmarkStart w:id="21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1"/>
    <w:bookmarkStart w:id="21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2"/>
    <w:bookmarkStart w:id="21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3"/>
    <w:bookmarkStart w:id="21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4"/>
    <w:bookmarkStart w:id="21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5"/>
    <w:bookmarkStart w:id="21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6"/>
    <w:bookmarkStart w:id="21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7"/>
    <w:bookmarkStart w:id="21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8"/>
    <w:bookmarkStart w:id="21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9"/>
    <w:bookmarkStart w:id="22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20"/>
    <w:bookmarkStart w:id="22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1"/>
    <w:bookmarkStart w:id="22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2"/>
    <w:bookmarkStart w:id="22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3"/>
    <w:bookmarkStart w:id="22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4"/>
    <w:bookmarkStart w:id="22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5"/>
    <w:bookmarkStart w:id="22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6"/>
    <w:bookmarkStart w:id="22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7"/>
    <w:bookmarkStart w:id="22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8"/>
    <w:bookmarkStart w:id="22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9"/>
    <w:bookmarkStart w:id="230"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30"/>
    <w:bookmarkStart w:id="23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1"/>
    <w:bookmarkStart w:id="23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2"/>
    <w:bookmarkStart w:id="23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3"/>
    <w:bookmarkStart w:id="23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4"/>
    <w:bookmarkStart w:id="2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5"/>
    <w:bookmarkStart w:id="2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6"/>
    <w:bookmarkStart w:id="23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7"/>
    <w:bookmarkStart w:id="23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8"/>
    <w:bookmarkStart w:id="23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9"/>
    <w:bookmarkStart w:id="24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40"/>
    <w:bookmarkStart w:id="24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1"/>
    <w:bookmarkStart w:id="24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2"/>
    <w:bookmarkStart w:id="24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3"/>
    <w:bookmarkStart w:id="24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4"/>
    <w:bookmarkStart w:id="24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5"/>
    <w:bookmarkStart w:id="24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6"/>
    <w:bookmarkStart w:id="24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7"/>
    <w:bookmarkStart w:id="24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8"/>
    <w:bookmarkStart w:id="24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9"/>
    <w:bookmarkStart w:id="25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50"/>
    <w:bookmarkStart w:id="25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1"/>
    <w:bookmarkStart w:id="25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2"/>
    <w:bookmarkStart w:id="25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3"/>
    <w:bookmarkStart w:id="25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4"/>
    <w:bookmarkStart w:id="25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5"/>
    <w:bookmarkStart w:id="25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6"/>
    <w:bookmarkStart w:id="25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7"/>
    <w:bookmarkStart w:id="25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8"/>
    <w:bookmarkStart w:id="25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9"/>
    <w:bookmarkStart w:id="26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60"/>
    <w:bookmarkStart w:id="26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1"/>
    <w:bookmarkStart w:id="26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2"/>
    <w:bookmarkStart w:id="26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3"/>
    <w:bookmarkStart w:id="26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4"/>
    <w:bookmarkStart w:id="26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5"/>
    <w:bookmarkStart w:id="26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6"/>
    <w:bookmarkStart w:id="26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7"/>
    <w:bookmarkStart w:id="26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8"/>
    <w:bookmarkStart w:id="26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9"/>
    <w:bookmarkStart w:id="27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70"/>
    <w:bookmarkStart w:id="2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1"/>
    <w:bookmarkStart w:id="27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2"/>
    <w:bookmarkStart w:id="2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3"/>
    <w:bookmarkStart w:id="27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4"/>
    <w:bookmarkStart w:id="2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5"/>
    <w:bookmarkStart w:id="27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6"/>
    <w:bookmarkStart w:id="27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7"/>
    <w:bookmarkStart w:id="27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8"/>
    <w:bookmarkStart w:id="27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9"/>
    <w:bookmarkStart w:id="280"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0"/>
    <w:bookmarkStart w:id="281"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1"/>
    <w:bookmarkStart w:id="28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2"/>
    <w:bookmarkStart w:id="28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3"/>
    <w:bookmarkStart w:id="284"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4"/>
    <w:bookmarkStart w:id="28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5"/>
    <w:bookmarkStart w:id="28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6"/>
    <w:bookmarkStart w:id="28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7"/>
    <w:bookmarkStart w:id="28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8"/>
    <w:bookmarkStart w:id="28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9"/>
    <w:bookmarkStart w:id="290"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90"/>
    <w:bookmarkStart w:id="291"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1"/>
    <w:bookmarkStart w:id="29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2"/>
    <w:bookmarkStart w:id="293"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3"/>
    <w:bookmarkStart w:id="29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4"/>
    <w:bookmarkStart w:id="29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5"/>
    <w:bookmarkStart w:id="29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6"/>
    <w:bookmarkStart w:id="29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7"/>
    <w:bookmarkStart w:id="29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8"/>
    <w:bookmarkStart w:id="29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9"/>
    <w:bookmarkStart w:id="30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300"/>
    <w:bookmarkStart w:id="30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1"/>
    <w:bookmarkStart w:id="30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2"/>
    <w:bookmarkStart w:id="30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3"/>
    <w:bookmarkStart w:id="30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4"/>
    <w:bookmarkStart w:id="30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5"/>
    <w:bookmarkStart w:id="30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6"/>
    <w:bookmarkStart w:id="30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7"/>
    <w:bookmarkStart w:id="30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8"/>
    <w:bookmarkStart w:id="309"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9"/>
    <w:bookmarkStart w:id="31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10"/>
    <w:bookmarkStart w:id="31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1"/>
    <w:bookmarkStart w:id="31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2"/>
    <w:bookmarkStart w:id="313"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3"/>
    <w:bookmarkStart w:id="314"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4"/>
    <w:bookmarkStart w:id="315"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5"/>
    <w:bookmarkStart w:id="316"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6"/>
    <w:bookmarkStart w:id="31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7"/>
    <w:bookmarkStart w:id="31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8"/>
    <w:bookmarkStart w:id="31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9"/>
    <w:bookmarkStart w:id="32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20"/>
    <w:bookmarkStart w:id="321"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21"/>
    <w:bookmarkStart w:id="32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2"/>
    <w:bookmarkStart w:id="32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3"/>
    <w:bookmarkStart w:id="32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4"/>
    <w:bookmarkStart w:id="32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5"/>
    <w:bookmarkStart w:id="32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6"/>
    <w:bookmarkStart w:id="32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7"/>
    <w:bookmarkStart w:id="32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8"/>
    <w:bookmarkStart w:id="32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9"/>
    <w:bookmarkStart w:id="33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30"/>
    <w:bookmarkStart w:id="331"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31"/>
    <w:bookmarkStart w:id="33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2"/>
    <w:bookmarkStart w:id="33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3"/>
    <w:bookmarkStart w:id="33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4"/>
    <w:bookmarkStart w:id="33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5"/>
    <w:bookmarkStart w:id="33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6"/>
    <w:bookmarkStart w:id="33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7"/>
    <w:bookmarkStart w:id="33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8"/>
    <w:bookmarkStart w:id="33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9"/>
    <w:bookmarkStart w:id="34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40"/>
    <w:bookmarkStart w:id="34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41"/>
    <w:bookmarkStart w:id="34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2"/>
    <w:bookmarkStart w:id="34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3"/>
    <w:bookmarkStart w:id="34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4"/>
    <w:bookmarkStart w:id="34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5"/>
    <w:bookmarkStart w:id="34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6"/>
    <w:bookmarkStart w:id="34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7"/>
    <w:bookmarkStart w:id="34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8"/>
    <w:bookmarkStart w:id="34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9"/>
    <w:bookmarkStart w:id="35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50"/>
    <w:bookmarkStart w:id="35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51"/>
    <w:bookmarkStart w:id="35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2"/>
    <w:bookmarkStart w:id="35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3"/>
    <w:bookmarkStart w:id="35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4"/>
    <w:bookmarkStart w:id="35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5"/>
    <w:bookmarkStart w:id="35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6"/>
    <w:bookmarkStart w:id="35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7"/>
    <w:bookmarkStart w:id="35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8"/>
    <w:bookmarkStart w:id="35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9"/>
    <w:bookmarkStart w:id="36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60"/>
    <w:bookmarkStart w:id="36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61"/>
    <w:bookmarkStart w:id="36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2"/>
    <w:bookmarkStart w:id="36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3"/>
    <w:bookmarkStart w:id="364"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4"/>
    <w:bookmarkStart w:id="36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5"/>
    <w:bookmarkStart w:id="36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6"/>
    <w:bookmarkStart w:id="36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7"/>
    <w:bookmarkStart w:id="36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8"/>
    <w:bookmarkStart w:id="36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9"/>
    <w:bookmarkStart w:id="37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70"/>
    <w:bookmarkStart w:id="37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71"/>
    <w:bookmarkStart w:id="37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2"/>
    <w:bookmarkStart w:id="373"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3"/>
    <w:bookmarkStart w:id="37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4"/>
    <w:bookmarkStart w:id="37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5"/>
    <w:bookmarkStart w:id="37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6"/>
    <w:bookmarkStart w:id="37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7"/>
    <w:bookmarkStart w:id="37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8"/>
    <w:bookmarkStart w:id="37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9"/>
    <w:bookmarkStart w:id="38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80"/>
    <w:bookmarkStart w:id="38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81"/>
    <w:bookmarkStart w:id="38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2"/>
    <w:bookmarkStart w:id="383"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3"/>
    <w:bookmarkStart w:id="384"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4"/>
    <w:bookmarkStart w:id="385"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5"/>
    <w:bookmarkStart w:id="38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6"/>
    <w:bookmarkStart w:id="38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7"/>
    <w:bookmarkStart w:id="38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8"/>
    <w:bookmarkStart w:id="38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9"/>
    <w:bookmarkStart w:id="39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90"/>
    <w:bookmarkStart w:id="39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91"/>
    <w:bookmarkStart w:id="39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92"/>
    <w:bookmarkStart w:id="39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3"/>
    <w:bookmarkStart w:id="39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4"/>
    <w:bookmarkStart w:id="39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5"/>
    <w:bookmarkStart w:id="39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6"/>
    <w:bookmarkStart w:id="39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7"/>
    <w:bookmarkStart w:id="39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8"/>
    <w:bookmarkStart w:id="39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9"/>
    <w:bookmarkStart w:id="40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400"/>
    <w:bookmarkStart w:id="40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01"/>
    <w:bookmarkStart w:id="40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402"/>
    <w:bookmarkStart w:id="40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3"/>
    <w:bookmarkStart w:id="40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4"/>
    <w:bookmarkStart w:id="40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5"/>
    <w:bookmarkStart w:id="40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6"/>
    <w:bookmarkStart w:id="40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7"/>
    <w:bookmarkStart w:id="40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8"/>
    <w:bookmarkStart w:id="40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9"/>
    <w:bookmarkEnd w:id="410"/>
    <w:bookmarkEnd w:id="411"/>
    <w:bookmarkEnd w:id="4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1:16:20Z</dcterms:created>
  <dcterms:modified xsi:type="dcterms:W3CDTF">2022-02-20T01: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